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cards-list-block-examples"/>
    <w:p>
      <w:pPr>
        <w:pStyle w:val="Heading1"/>
      </w:pPr>
      <w:r>
        <w:t xml:space="preserve">Cards List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1" w:name="default-cards-list"/>
    <w:p>
      <w:pPr>
        <w:pStyle w:val="Heading2"/>
      </w:pPr>
      <w:r>
        <w:t xml:space="preserve">Default Cards 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ds-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Understanding E-commerce Tre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shed: January 15, 20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y ahead of the curve with our comprehensive guide to the latest e-commerce trends shaping the industry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Read Mor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rticl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Customer Service Best Pract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shed: January 10, 20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rn how to provide exceptional customer service that keeps customers coming back for more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Read Mor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rticle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Optimizing Your Product 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shed: January 5, 20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over proven strategies to increase conversions on your product pages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Read More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cards-list-compact"/>
    <w:p>
      <w:pPr>
        <w:pStyle w:val="Heading2"/>
      </w:pPr>
      <w:r>
        <w:t xml:space="preserve">Cards List (Compac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ds-list (compac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Quick Tips for Online Sho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nuary 20, 2024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Read Articl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### Security Best Pract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nuary 18, 2024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Read Articl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### Return Policy Gui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nuary 15, 2024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Read Article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cards-list-featured"/>
    <w:p>
      <w:pPr>
        <w:pStyle w:val="Heading2"/>
      </w:pPr>
      <w:r>
        <w:t xml:space="preserve">Cards List (Feature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ds-list (featur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atu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Featured Artic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The Complete Guide to Online Sho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By John Auth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is comprehensive guide covers everything you need to know about shopping online safely and efficiently. From finding the best deals to understanding return policies, we’ve got you covered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Continue Reading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cards-list-products"/>
    <w:p>
      <w:pPr>
        <w:pStyle w:val="Heading2"/>
      </w:pPr>
      <w:r>
        <w:t xml:space="preserve">Cards List (Product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ds-list (produc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emium Wireless Headph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99.99</w:t>
            </w:r>
            <w:r>
              <w:t xml:space="preserve"> </w:t>
            </w:r>
            <w:r>
              <w:rPr>
                <w:strike/>
              </w:rPr>
              <w:t xml:space="preserve">$399.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⭐⭐⭐⭐⭐ (245 reviews)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View Produc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Smart Watch Pr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49.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⭐⭐⭐⭐ (189 reviews)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View Produc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ortable Charg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9.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⭐⭐⭐⭐⭐ (523 reviews)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View Product</w:t>
              </w:r>
            </w:hyperlink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6Z</dcterms:created>
  <dcterms:modified xsi:type="dcterms:W3CDTF">2025-08-21T01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